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5E08" w:rsidRPr="00415E08" w:rsidRDefault="00415E08" w:rsidP="00415E08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1C1D1F"/>
          <w:sz w:val="24"/>
          <w:szCs w:val="24"/>
          <w:lang w:eastAsia="en-IN"/>
        </w:rPr>
      </w:pPr>
      <w:r w:rsidRPr="00415E08">
        <w:rPr>
          <w:rFonts w:ascii="Segoe UI" w:eastAsia="Times New Roman" w:hAnsi="Segoe UI" w:cs="Segoe UI"/>
          <w:b/>
          <w:bCs/>
          <w:color w:val="1C1D1F"/>
          <w:sz w:val="24"/>
          <w:szCs w:val="24"/>
          <w:lang w:eastAsia="en-IN"/>
        </w:rPr>
        <w:t>Commands - The Bash History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##########################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## Bash History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##########################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 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# showing the history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history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 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# removing a line (ex: 100) from the history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history -d 100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 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# removing the entire history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history -c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 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# printing the no. of commands saved in the history file (~/.</w:t>
      </w:r>
      <w:proofErr w:type="spellStart"/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bash_history</w:t>
      </w:r>
      <w:proofErr w:type="spellEnd"/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)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echo $HISTFILESIZE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 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# printing the no. of history commands saved in the memory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echo $HISTSIZE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 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# rerunning the last command from the history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!!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 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# running  a specific command from the history (ex: the 20th command)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!20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 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# running the last nth (10th) command from the history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!-10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 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 xml:space="preserve"># running the last command starting with </w:t>
      </w:r>
      <w:proofErr w:type="spellStart"/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abc</w:t>
      </w:r>
      <w:proofErr w:type="spellEnd"/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 xml:space="preserve"> </w:t>
      </w:r>
      <w:bookmarkStart w:id="0" w:name="_GoBack"/>
      <w:bookmarkEnd w:id="0"/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!</w:t>
      </w:r>
      <w:proofErr w:type="spellStart"/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abc</w:t>
      </w:r>
      <w:proofErr w:type="spellEnd"/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 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 xml:space="preserve"># printing the last command starting with </w:t>
      </w:r>
      <w:proofErr w:type="spellStart"/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abc</w:t>
      </w:r>
      <w:proofErr w:type="spellEnd"/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 xml:space="preserve"> 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!</w:t>
      </w:r>
      <w:proofErr w:type="spellStart"/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abc:p</w:t>
      </w:r>
      <w:proofErr w:type="spellEnd"/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 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# reverse searching into the history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CTRL + R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 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6A6F73"/>
          <w:sz w:val="18"/>
          <w:szCs w:val="18"/>
          <w:lang w:eastAsia="en-IN"/>
        </w:rPr>
        <w:t># recording the date and time of each command in the history</w:t>
      </w:r>
    </w:p>
    <w:p w:rsidR="00415E08" w:rsidRPr="00415E08" w:rsidRDefault="00415E08" w:rsidP="00415E08">
      <w:pPr>
        <w:numPr>
          <w:ilvl w:val="0"/>
          <w:numId w:val="1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Autospacing="1" w:after="0" w:afterAutospacing="1" w:line="240" w:lineRule="auto"/>
        <w:ind w:left="0"/>
        <w:rPr>
          <w:rFonts w:ascii="Consolas" w:eastAsia="Times New Roman" w:hAnsi="Consolas" w:cs="Courier New"/>
          <w:color w:val="3E4143"/>
          <w:sz w:val="18"/>
          <w:szCs w:val="18"/>
          <w:lang w:eastAsia="en-IN"/>
        </w:rPr>
      </w:pPr>
      <w:r w:rsidRPr="00415E08">
        <w:rPr>
          <w:rFonts w:ascii="Consolas" w:eastAsia="Times New Roman" w:hAnsi="Consolas" w:cs="Courier New"/>
          <w:color w:val="1C1D1F"/>
          <w:sz w:val="18"/>
          <w:szCs w:val="18"/>
          <w:lang w:eastAsia="en-IN"/>
        </w:rPr>
        <w:t>HISTTIMEFORMAT=</w:t>
      </w:r>
      <w:r w:rsidRPr="00415E08">
        <w:rPr>
          <w:rFonts w:ascii="Consolas" w:eastAsia="Times New Roman" w:hAnsi="Consolas" w:cs="Courier New"/>
          <w:color w:val="2D907F"/>
          <w:sz w:val="18"/>
          <w:szCs w:val="18"/>
          <w:lang w:eastAsia="en-IN"/>
        </w:rPr>
        <w:t>"%d/%m/%y %T "</w:t>
      </w:r>
    </w:p>
    <w:p w:rsidR="009D6CB0" w:rsidRDefault="009D6CB0"/>
    <w:sectPr w:rsidR="009D6C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041A15"/>
    <w:multiLevelType w:val="multilevel"/>
    <w:tmpl w:val="AF2E0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A0EDS0tTM3NTJR2l4NTi4sz8PJACw1oAaOWxmiwAAAA="/>
  </w:docVars>
  <w:rsids>
    <w:rsidRoot w:val="00E725E9"/>
    <w:rsid w:val="00415E08"/>
    <w:rsid w:val="009D6CB0"/>
    <w:rsid w:val="00E72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7E6F78-8E6A-4031-A99E-15AE437AA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5E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5E08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om">
    <w:name w:val="com"/>
    <w:basedOn w:val="DefaultParagraphFont"/>
    <w:rsid w:val="00415E08"/>
  </w:style>
  <w:style w:type="character" w:customStyle="1" w:styleId="pln">
    <w:name w:val="pln"/>
    <w:basedOn w:val="DefaultParagraphFont"/>
    <w:rsid w:val="00415E08"/>
  </w:style>
  <w:style w:type="character" w:customStyle="1" w:styleId="pun">
    <w:name w:val="pun"/>
    <w:basedOn w:val="DefaultParagraphFont"/>
    <w:rsid w:val="00415E08"/>
  </w:style>
  <w:style w:type="character" w:customStyle="1" w:styleId="lit">
    <w:name w:val="lit"/>
    <w:basedOn w:val="DefaultParagraphFont"/>
    <w:rsid w:val="00415E08"/>
  </w:style>
  <w:style w:type="character" w:customStyle="1" w:styleId="str">
    <w:name w:val="str"/>
    <w:basedOn w:val="DefaultParagraphFont"/>
    <w:rsid w:val="00415E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9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2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00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50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875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21</Characters>
  <Application>Microsoft Office Word</Application>
  <DocSecurity>0</DocSecurity>
  <Lines>6</Lines>
  <Paragraphs>1</Paragraphs>
  <ScaleCrop>false</ScaleCrop>
  <Company/>
  <LinksUpToDate>false</LinksUpToDate>
  <CharactersWithSpaces>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2-02-03T12:07:00Z</dcterms:created>
  <dcterms:modified xsi:type="dcterms:W3CDTF">2022-02-03T12:07:00Z</dcterms:modified>
</cp:coreProperties>
</file>